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E505C4" w:rsidRDefault="0023709A" w:rsidP="005541B6">
      <w:pPr>
        <w:spacing w:after="0" w:line="240" w:lineRule="auto"/>
        <w:jc w:val="center"/>
        <w:rPr>
          <w:b/>
        </w:rPr>
      </w:pPr>
      <w:r w:rsidRPr="00E505C4">
        <w:rPr>
          <w:b/>
        </w:rPr>
        <w:t xml:space="preserve">BİLGİSAYAR MÜHENDİSLİĞİ BÖLÜMÜ </w:t>
      </w:r>
      <w:r w:rsidR="0079247E" w:rsidRPr="00E505C4">
        <w:rPr>
          <w:b/>
        </w:rPr>
        <w:t>202</w:t>
      </w:r>
      <w:r w:rsidR="00712737" w:rsidRPr="00E505C4">
        <w:rPr>
          <w:b/>
        </w:rPr>
        <w:t>5</w:t>
      </w:r>
      <w:r w:rsidR="007866BF" w:rsidRPr="00E505C4">
        <w:rPr>
          <w:b/>
        </w:rPr>
        <w:t>-202</w:t>
      </w:r>
      <w:r w:rsidR="00712737" w:rsidRPr="00E505C4">
        <w:rPr>
          <w:b/>
        </w:rPr>
        <w:t>6</w:t>
      </w:r>
      <w:r w:rsidR="00330474" w:rsidRPr="00E505C4">
        <w:rPr>
          <w:b/>
        </w:rPr>
        <w:t xml:space="preserve"> </w:t>
      </w:r>
      <w:r w:rsidR="004B628C" w:rsidRPr="00E505C4">
        <w:rPr>
          <w:b/>
        </w:rPr>
        <w:t>BAHAR</w:t>
      </w:r>
      <w:r w:rsidR="00330474" w:rsidRPr="00E505C4">
        <w:rPr>
          <w:b/>
        </w:rPr>
        <w:t xml:space="preserve"> YARIYILI</w:t>
      </w:r>
      <w:r w:rsidR="00330474" w:rsidRPr="00E505C4">
        <w:rPr>
          <w:b/>
          <w:sz w:val="32"/>
          <w:szCs w:val="32"/>
        </w:rPr>
        <w:t xml:space="preserve"> </w:t>
      </w:r>
      <w:r w:rsidR="00423A54" w:rsidRPr="00E505C4">
        <w:rPr>
          <w:b/>
          <w:sz w:val="32"/>
          <w:szCs w:val="32"/>
        </w:rPr>
        <w:t>FİNAL</w:t>
      </w:r>
      <w:r w:rsidRPr="00E505C4">
        <w:rPr>
          <w:b/>
        </w:rPr>
        <w:t xml:space="preserve"> SINAV PROGRAMI</w:t>
      </w:r>
      <w:r w:rsidR="00264D25">
        <w:rPr>
          <w:b/>
        </w:rPr>
        <w:t xml:space="preserve"> (03</w:t>
      </w:r>
      <w:r w:rsidR="0099424E" w:rsidRPr="00E505C4">
        <w:rPr>
          <w:b/>
        </w:rPr>
        <w:t>.0</w:t>
      </w:r>
      <w:r w:rsidR="00423A54" w:rsidRPr="00E505C4">
        <w:rPr>
          <w:b/>
        </w:rPr>
        <w:t>6</w:t>
      </w:r>
      <w:r w:rsidR="0099424E" w:rsidRPr="00E505C4">
        <w:rPr>
          <w:b/>
        </w:rPr>
        <w:t>.2026)</w:t>
      </w:r>
    </w:p>
    <w:tbl>
      <w:tblPr>
        <w:tblStyle w:val="TabloKlavuzu"/>
        <w:tblW w:w="4706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6"/>
        <w:gridCol w:w="1663"/>
        <w:gridCol w:w="576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4457"/>
        <w:gridCol w:w="2547"/>
      </w:tblGrid>
      <w:tr w:rsidR="00810C2D" w:rsidRPr="00E505C4" w:rsidTr="008F20CB">
        <w:trPr>
          <w:trHeight w:val="331"/>
          <w:jc w:val="center"/>
        </w:trPr>
        <w:tc>
          <w:tcPr>
            <w:tcW w:w="289" w:type="pct"/>
            <w:shd w:val="clear" w:color="auto" w:fill="18E1FC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D. Kodu</w:t>
            </w:r>
          </w:p>
        </w:tc>
        <w:tc>
          <w:tcPr>
            <w:tcW w:w="543" w:type="pct"/>
            <w:shd w:val="clear" w:color="auto" w:fill="18E1FC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Ders Adı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15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Pzt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16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Salı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17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Çarş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18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Perş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19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Cum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22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Pzt</w:t>
            </w:r>
          </w:p>
        </w:tc>
        <w:tc>
          <w:tcPr>
            <w:tcW w:w="188" w:type="pct"/>
            <w:shd w:val="clear" w:color="auto" w:fill="18E1FC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23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Salı</w:t>
            </w:r>
          </w:p>
        </w:tc>
        <w:tc>
          <w:tcPr>
            <w:tcW w:w="188" w:type="pct"/>
            <w:shd w:val="clear" w:color="auto" w:fill="18E1FC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24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Çarş</w:t>
            </w:r>
          </w:p>
        </w:tc>
        <w:tc>
          <w:tcPr>
            <w:tcW w:w="188" w:type="pct"/>
            <w:shd w:val="clear" w:color="auto" w:fill="18E1FC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25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Perş</w:t>
            </w:r>
          </w:p>
        </w:tc>
        <w:tc>
          <w:tcPr>
            <w:tcW w:w="188" w:type="pct"/>
            <w:shd w:val="clear" w:color="auto" w:fill="18E1FC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26.06</w:t>
            </w:r>
          </w:p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Cum</w:t>
            </w:r>
          </w:p>
        </w:tc>
        <w:tc>
          <w:tcPr>
            <w:tcW w:w="1456" w:type="pct"/>
            <w:shd w:val="clear" w:color="auto" w:fill="18E1FC"/>
            <w:vAlign w:val="center"/>
          </w:tcPr>
          <w:p w:rsidR="00810C2D" w:rsidRPr="00E505C4" w:rsidRDefault="00810C2D" w:rsidP="007C0B00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Sınıflar</w:t>
            </w:r>
          </w:p>
        </w:tc>
        <w:tc>
          <w:tcPr>
            <w:tcW w:w="832" w:type="pct"/>
            <w:tcBorders>
              <w:bottom w:val="single" w:sz="4" w:space="0" w:color="auto"/>
            </w:tcBorders>
            <w:shd w:val="clear" w:color="auto" w:fill="18E1FC"/>
            <w:vAlign w:val="center"/>
          </w:tcPr>
          <w:p w:rsidR="00810C2D" w:rsidRPr="00E505C4" w:rsidRDefault="00810C2D" w:rsidP="007C0B00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Görevliler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12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lg.ve Prog.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9F6941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b/>
                <w:noProof/>
                <w:sz w:val="16"/>
                <w:szCs w:val="16"/>
              </w:rPr>
              <w:t>SG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 xml:space="preserve">, EG, SNG, NFB, ZK, ME, MY, DO, </w:t>
            </w:r>
            <w:r w:rsidRPr="00E505C4">
              <w:rPr>
                <w:rFonts w:cstheme="minorHAnsi"/>
                <w:noProof/>
                <w:color w:val="FF0000"/>
                <w:sz w:val="16"/>
                <w:szCs w:val="16"/>
              </w:rPr>
              <w:t>+2</w:t>
            </w:r>
          </w:p>
        </w:tc>
      </w:tr>
      <w:tr w:rsidR="00BC21C2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İZ1</w:t>
            </w:r>
            <w:r w:rsidR="00BC21C2"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1</w:t>
            </w: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zik-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BC21C2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Ayrıntılı bilgi için ODEK duyurularını takip ediniz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-</w:t>
            </w:r>
          </w:p>
        </w:tc>
      </w:tr>
      <w:tr w:rsidR="00BC21C2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İZ1</w:t>
            </w:r>
            <w:r w:rsidR="00BC21C2"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1</w:t>
            </w: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06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zik Lab.-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BC21C2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Ayrıntılı bilgi için ODEK duyurularını takip ediniz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-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EEM102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.Müh.Elk.Dev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9F6941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 BD2, BD3, BD4, BD5, BD6, BD7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 xml:space="preserve">SG, </w:t>
            </w:r>
            <w:r w:rsidRPr="00E505C4">
              <w:rPr>
                <w:rFonts w:cstheme="minorHAnsi"/>
                <w:b/>
                <w:noProof/>
                <w:sz w:val="16"/>
                <w:szCs w:val="16"/>
              </w:rPr>
              <w:t>EG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, SNG, NFB, ZK, ME, MY</w:t>
            </w:r>
          </w:p>
        </w:tc>
      </w:tr>
      <w:tr w:rsidR="00842823" w:rsidRPr="00E505C4" w:rsidTr="00842823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42823" w:rsidRPr="00E505C4" w:rsidRDefault="0084282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MAT162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42823" w:rsidRPr="00E505C4" w:rsidRDefault="0084282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Matematik-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42823" w:rsidRPr="00E505C4" w:rsidRDefault="0084282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288" w:type="pct"/>
            <w:gridSpan w:val="2"/>
            <w:shd w:val="clear" w:color="auto" w:fill="EEECE1" w:themeFill="background2"/>
            <w:vAlign w:val="center"/>
          </w:tcPr>
          <w:p w:rsidR="00842823" w:rsidRPr="00E505C4" w:rsidRDefault="00842823" w:rsidP="00993A95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BD1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MY</w:t>
            </w:r>
            <w:r w:rsidR="00D00FBA">
              <w:rPr>
                <w:rFonts w:cstheme="minorHAnsi"/>
                <w:noProof/>
                <w:color w:val="7030A0"/>
                <w:sz w:val="16"/>
                <w:szCs w:val="16"/>
              </w:rPr>
              <w:t>-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BD2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ZK</w:t>
            </w:r>
            <w:r w:rsid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-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BD5</w:t>
            </w:r>
            <w:r w:rsidRPr="00E505C4">
              <w:rPr>
                <w:rFonts w:cstheme="minorHAnsi"/>
                <w:b/>
                <w:noProof/>
                <w:color w:val="7030A0"/>
                <w:sz w:val="16"/>
                <w:szCs w:val="16"/>
              </w:rPr>
              <w:t xml:space="preserve"> 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SNG</w:t>
            </w:r>
            <w:r w:rsid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="00D00FBA">
              <w:rPr>
                <w:rFonts w:cstheme="minorHAnsi"/>
                <w:b/>
                <w:noProof/>
                <w:color w:val="7030A0"/>
                <w:sz w:val="16"/>
                <w:szCs w:val="16"/>
              </w:rPr>
              <w:t>-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BD4</w:t>
            </w:r>
            <w:r w:rsidR="00D00FBA"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="00D00FBA"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NFB</w:t>
            </w:r>
            <w:r w:rsid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-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BD7</w:t>
            </w:r>
            <w:r w:rsidR="00D00FBA"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="00D00FBA"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DO</w:t>
            </w:r>
          </w:p>
          <w:p w:rsidR="00842823" w:rsidRPr="00E505C4" w:rsidRDefault="00842823" w:rsidP="00D00FBA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BC21C2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TRD110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Türk Dili-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BC21C2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10.45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rPr>
                <w:rFonts w:cstheme="minorHAnsi"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BD1,</w:t>
            </w:r>
            <w:r w:rsidR="00E82516">
              <w:rPr>
                <w:rFonts w:cstheme="minorHAnsi"/>
                <w:noProof/>
                <w:color w:val="7030A0"/>
                <w:sz w:val="16"/>
                <w:szCs w:val="16"/>
              </w:rPr>
              <w:t>BD2,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BD4, BD7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42823" w:rsidRPr="00D00FBA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D4-SG, EG, NFB</w:t>
            </w:r>
          </w:p>
          <w:p w:rsidR="00842823" w:rsidRPr="00D00FBA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D7- SNG,ME, MY, </w:t>
            </w:r>
          </w:p>
          <w:p w:rsidR="00842823" w:rsidRPr="00D00FBA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D1- ZK, DO  </w:t>
            </w:r>
          </w:p>
          <w:p w:rsidR="00810C2D" w:rsidRPr="00E505C4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  <w:highlight w:val="yellow"/>
              </w:rPr>
            </w:pP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D2-Dr.Abayhan BURAN,Dr.Kübra İNÇ</w:t>
            </w:r>
          </w:p>
        </w:tc>
      </w:tr>
      <w:tr w:rsidR="00BC21C2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YDİ108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İngilizce-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BC21C2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10.00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rPr>
                <w:rFonts w:cstheme="minorHAnsi"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BD1,</w:t>
            </w:r>
            <w:r w:rsidR="00E82516">
              <w:rPr>
                <w:rFonts w:cstheme="minorHAnsi"/>
                <w:noProof/>
                <w:color w:val="7030A0"/>
                <w:sz w:val="16"/>
                <w:szCs w:val="16"/>
              </w:rPr>
              <w:t>B</w:t>
            </w:r>
            <w:bookmarkStart w:id="0" w:name="_GoBack"/>
            <w:bookmarkEnd w:id="0"/>
            <w:r w:rsidR="00E82516">
              <w:rPr>
                <w:rFonts w:cstheme="minorHAnsi"/>
                <w:noProof/>
                <w:color w:val="7030A0"/>
                <w:sz w:val="16"/>
                <w:szCs w:val="16"/>
              </w:rPr>
              <w:t>D2,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BD4, BD7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44136" w:rsidRPr="00D00FBA" w:rsidRDefault="00844136" w:rsidP="00844136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D00FBA">
              <w:rPr>
                <w:color w:val="7030A0"/>
                <w:sz w:val="16"/>
                <w:szCs w:val="16"/>
              </w:rPr>
              <w:t>D4</w:t>
            </w:r>
            <w:r w:rsidRPr="00D00FBA">
              <w:rPr>
                <w:color w:val="7030A0"/>
                <w:sz w:val="16"/>
                <w:szCs w:val="16"/>
              </w:rPr>
              <w:t>-</w:t>
            </w:r>
            <w:r w:rsidR="00E82516"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SG, EG, 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NFB</w:t>
            </w:r>
          </w:p>
          <w:p w:rsidR="00844136" w:rsidRPr="00D00FBA" w:rsidRDefault="00844136" w:rsidP="00844136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D00FBA">
              <w:rPr>
                <w:color w:val="7030A0"/>
                <w:sz w:val="16"/>
                <w:szCs w:val="16"/>
              </w:rPr>
              <w:t>D7</w:t>
            </w:r>
            <w:r w:rsidR="00A11B8E" w:rsidRPr="00D00FBA">
              <w:rPr>
                <w:color w:val="7030A0"/>
                <w:sz w:val="16"/>
                <w:szCs w:val="16"/>
              </w:rPr>
              <w:t>-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="00E82516"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SNG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,</w:t>
            </w:r>
            <w:r w:rsidR="00E82516"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ME, MY, </w:t>
            </w:r>
          </w:p>
          <w:p w:rsidR="00844136" w:rsidRPr="00D00FBA" w:rsidRDefault="00844136" w:rsidP="00844136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D00FBA">
              <w:rPr>
                <w:color w:val="7030A0"/>
                <w:sz w:val="16"/>
                <w:szCs w:val="16"/>
              </w:rPr>
              <w:t>D1</w:t>
            </w:r>
            <w:r w:rsidR="00A11B8E" w:rsidRPr="00D00FBA">
              <w:rPr>
                <w:color w:val="7030A0"/>
                <w:sz w:val="16"/>
                <w:szCs w:val="16"/>
              </w:rPr>
              <w:t>-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ZK, </w:t>
            </w:r>
            <w:r w:rsidR="00E82516"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>DO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 </w:t>
            </w:r>
          </w:p>
          <w:p w:rsidR="00810C2D" w:rsidRPr="00E505C4" w:rsidRDefault="00844136" w:rsidP="00844136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  <w:highlight w:val="yellow"/>
              </w:rPr>
            </w:pPr>
            <w:r w:rsidRPr="00D00FBA">
              <w:rPr>
                <w:color w:val="7030A0"/>
                <w:sz w:val="16"/>
                <w:szCs w:val="16"/>
              </w:rPr>
              <w:t>D2</w:t>
            </w:r>
            <w:r w:rsidR="00A11B8E" w:rsidRPr="00D00FBA">
              <w:rPr>
                <w:color w:val="7030A0"/>
                <w:sz w:val="16"/>
                <w:szCs w:val="16"/>
              </w:rPr>
              <w:t>-</w:t>
            </w:r>
            <w:r w:rsidRPr="00D00FBA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Dr.Abayhan </w:t>
            </w:r>
            <w:r w:rsidRPr="00844136">
              <w:rPr>
                <w:rFonts w:cstheme="minorHAnsi"/>
                <w:noProof/>
                <w:color w:val="7030A0"/>
                <w:sz w:val="16"/>
                <w:szCs w:val="16"/>
              </w:rPr>
              <w:t>BURAN</w:t>
            </w:r>
            <w:r w:rsidRPr="00844136">
              <w:rPr>
                <w:rFonts w:cstheme="minorHAnsi"/>
                <w:noProof/>
                <w:color w:val="7030A0"/>
                <w:sz w:val="16"/>
                <w:szCs w:val="16"/>
              </w:rPr>
              <w:t>,</w:t>
            </w:r>
            <w:r w:rsidRPr="00844136">
              <w:rPr>
                <w:rFonts w:cstheme="minorHAnsi"/>
                <w:noProof/>
                <w:color w:val="7030A0"/>
                <w:sz w:val="16"/>
                <w:szCs w:val="16"/>
              </w:rPr>
              <w:t>Dr.Kübra İNÇ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82516" w:rsidRDefault="00810C2D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82516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YDİ110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82516" w:rsidRDefault="00810C2D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E82516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İleri İngilizce -II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4274F1" w:rsidP="007B1BD5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>
              <w:rPr>
                <w:rFonts w:cstheme="minorHAnsi"/>
                <w:noProof/>
                <w:color w:val="FF0000"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FF000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7075FC" w:rsidRDefault="004274F1" w:rsidP="00117DEE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7075FC">
              <w:rPr>
                <w:rFonts w:cstheme="minorHAnsi"/>
                <w:noProof/>
                <w:color w:val="FF0000"/>
                <w:sz w:val="16"/>
                <w:szCs w:val="16"/>
              </w:rPr>
              <w:t>BD4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10C2D" w:rsidRPr="007075FC" w:rsidRDefault="00BD50FA" w:rsidP="00117DEE">
            <w:pPr>
              <w:pStyle w:val="AralkYok"/>
              <w:rPr>
                <w:rFonts w:cstheme="minorHAnsi"/>
                <w:noProof/>
                <w:color w:val="FF0000"/>
                <w:sz w:val="16"/>
                <w:szCs w:val="16"/>
              </w:rPr>
            </w:pPr>
            <w:r w:rsidRPr="007075FC">
              <w:rPr>
                <w:rFonts w:cstheme="minorHAnsi"/>
                <w:noProof/>
                <w:color w:val="FF0000"/>
                <w:sz w:val="16"/>
                <w:szCs w:val="16"/>
              </w:rPr>
              <w:t>DO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58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rş.Gel.Tek.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FB75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5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.00</w:t>
            </w: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2, BD4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10C2D" w:rsidRPr="00D00FBA" w:rsidRDefault="00810C2D" w:rsidP="00117DEE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, EG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60</w:t>
            </w:r>
          </w:p>
        </w:tc>
        <w:tc>
          <w:tcPr>
            <w:tcW w:w="543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ij.Dön.Tem</w:t>
            </w: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  <w:vAlign w:val="center"/>
          </w:tcPr>
          <w:p w:rsidR="00810C2D" w:rsidRPr="00E505C4" w:rsidRDefault="009F6941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EEECE1" w:themeFill="background2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EEECE1" w:themeFill="background2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 BD7</w:t>
            </w:r>
          </w:p>
        </w:tc>
        <w:tc>
          <w:tcPr>
            <w:tcW w:w="832" w:type="pct"/>
            <w:shd w:val="clear" w:color="auto" w:fill="EEECE1" w:themeFill="background2"/>
            <w:vAlign w:val="center"/>
          </w:tcPr>
          <w:p w:rsidR="00810C2D" w:rsidRPr="00D00FBA" w:rsidRDefault="00810C2D" w:rsidP="00117DEE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NG, NFB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4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.Org.Tasar.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9F6941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, MM4, MM7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 xml:space="preserve">SG, EG, SNG, NFB, </w:t>
            </w:r>
            <w:r w:rsidRPr="00E505C4">
              <w:rPr>
                <w:rFonts w:cstheme="minorHAnsi"/>
                <w:b/>
                <w:noProof/>
                <w:sz w:val="16"/>
                <w:szCs w:val="16"/>
              </w:rPr>
              <w:t>ZK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 xml:space="preserve">, ME, MY, DO, </w:t>
            </w:r>
            <w:r w:rsidRPr="00E505C4">
              <w:rPr>
                <w:rFonts w:cstheme="minorHAnsi"/>
                <w:noProof/>
                <w:color w:val="FF0000"/>
                <w:sz w:val="16"/>
                <w:szCs w:val="16"/>
              </w:rPr>
              <w:t>+4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02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esleki İng.-II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NFB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T272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if. Denklemler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>BD1, BD2, BD3, BD4, BD5, BD6, BD7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E505C4" w:rsidRDefault="00BD50FA" w:rsidP="00BD50FA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SG,</w:t>
            </w:r>
            <w:r w:rsidR="00810C2D" w:rsidRPr="00E505C4">
              <w:rPr>
                <w:rFonts w:cstheme="minorHAnsi"/>
                <w:noProof/>
                <w:sz w:val="16"/>
                <w:szCs w:val="16"/>
              </w:rPr>
              <w:t xml:space="preserve">EG, SNG, NFB, ZK, </w:t>
            </w:r>
            <w:r w:rsidR="00810C2D" w:rsidRPr="00D00FBA">
              <w:rPr>
                <w:rFonts w:cstheme="minorHAnsi"/>
                <w:noProof/>
                <w:sz w:val="16"/>
                <w:szCs w:val="16"/>
              </w:rPr>
              <w:t>ME</w:t>
            </w:r>
            <w:r w:rsidR="00810C2D" w:rsidRPr="00E505C4">
              <w:rPr>
                <w:rFonts w:cstheme="minorHAnsi"/>
                <w:noProof/>
                <w:sz w:val="16"/>
                <w:szCs w:val="16"/>
              </w:rPr>
              <w:t xml:space="preserve">, </w:t>
            </w:r>
            <w:r>
              <w:rPr>
                <w:rFonts w:cstheme="minorHAnsi"/>
                <w:noProof/>
                <w:sz w:val="16"/>
                <w:szCs w:val="16"/>
              </w:rPr>
              <w:t>ZK</w:t>
            </w:r>
          </w:p>
        </w:tc>
      </w:tr>
      <w:tr w:rsidR="00D00FBA" w:rsidRPr="00E505C4" w:rsidTr="00D00FBA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D00FBA" w:rsidRPr="00E505C4" w:rsidRDefault="00D00FBA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İST234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D00FBA" w:rsidRPr="00E505C4" w:rsidRDefault="00D00FBA" w:rsidP="004F3475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İstat</w:t>
            </w:r>
            <w:r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stik.v</w:t>
            </w: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e Olas</w:t>
            </w:r>
            <w:r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ılık</w:t>
            </w: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D00FBA" w:rsidRPr="00E505C4" w:rsidRDefault="00D00FBA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D00FBA" w:rsidRPr="00E505C4" w:rsidRDefault="00D00FBA" w:rsidP="007B1BD5">
            <w:pPr>
              <w:pStyle w:val="AralkYok"/>
              <w:jc w:val="center"/>
              <w:rPr>
                <w:rFonts w:eastAsia="Calibri"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D00FBA" w:rsidRPr="00E505C4" w:rsidRDefault="00D00FBA" w:rsidP="007B1BD5">
            <w:pPr>
              <w:pStyle w:val="AralkYok"/>
              <w:jc w:val="center"/>
              <w:rPr>
                <w:rFonts w:eastAsia="Calibri"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D00FBA" w:rsidRPr="00E505C4" w:rsidRDefault="00D00FBA" w:rsidP="007B1BD5">
            <w:pPr>
              <w:pStyle w:val="AralkYok"/>
              <w:jc w:val="center"/>
              <w:rPr>
                <w:rFonts w:eastAsia="Calibri"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288" w:type="pct"/>
            <w:gridSpan w:val="2"/>
            <w:shd w:val="clear" w:color="auto" w:fill="FBD4B4" w:themeFill="accent6" w:themeFillTint="66"/>
            <w:vAlign w:val="center"/>
          </w:tcPr>
          <w:p w:rsidR="00D00FBA" w:rsidRPr="00E505C4" w:rsidRDefault="00D00FBA" w:rsidP="00190F30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BD1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SG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-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 BD2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EG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 -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BD3 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>MY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-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BD4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NFB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- </w:t>
            </w:r>
            <w:r w:rsidRPr="00E505C4"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BD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7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DO</w:t>
            </w:r>
            <w:r w:rsidRPr="00E505C4"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 -</w:t>
            </w:r>
            <w:r w:rsidRPr="00E505C4"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>BD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5 </w:t>
            </w:r>
            <w:r w:rsidRPr="00E505C4"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</w:t>
            </w: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SNG</w:t>
            </w:r>
            <w:r w:rsidRPr="00E505C4"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>-</w:t>
            </w:r>
            <w:r w:rsidRPr="00E505C4"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>BD</w:t>
            </w:r>
            <w:r>
              <w:rPr>
                <w:rFonts w:eastAsia="Calibri" w:cstheme="minorHAnsi"/>
                <w:noProof/>
                <w:color w:val="7030A0"/>
                <w:sz w:val="16"/>
                <w:szCs w:val="16"/>
              </w:rPr>
              <w:t>6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 </w:t>
            </w:r>
            <w:r>
              <w:rPr>
                <w:rFonts w:cstheme="minorHAnsi"/>
                <w:noProof/>
                <w:color w:val="7030A0"/>
                <w:sz w:val="16"/>
                <w:szCs w:val="16"/>
              </w:rPr>
              <w:t>ME</w:t>
            </w:r>
          </w:p>
          <w:p w:rsidR="00D00FBA" w:rsidRPr="00E505C4" w:rsidRDefault="00D00FBA" w:rsidP="00D00FBA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BC21C2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AİT202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Atatürk İlk.İnk.II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BC21C2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11.3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  <w:highlight w:val="yellow"/>
              </w:rPr>
            </w:pPr>
            <w:r w:rsidRPr="00E505C4">
              <w:rPr>
                <w:rFonts w:cstheme="minorHAnsi"/>
                <w:noProof/>
                <w:color w:val="7030A0"/>
                <w:sz w:val="16"/>
                <w:szCs w:val="16"/>
              </w:rPr>
              <w:t>BD1, BD2, BD4, BD7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42823" w:rsidRPr="00842823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842823">
              <w:rPr>
                <w:rFonts w:cstheme="minorHAnsi"/>
                <w:noProof/>
                <w:color w:val="7030A0"/>
                <w:sz w:val="16"/>
                <w:szCs w:val="16"/>
              </w:rPr>
              <w:t>D4-SG, EG, NFB</w:t>
            </w:r>
          </w:p>
          <w:p w:rsidR="00842823" w:rsidRPr="00842823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842823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D7- SNG,ME, MY, </w:t>
            </w:r>
          </w:p>
          <w:p w:rsidR="00842823" w:rsidRPr="00842823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842823">
              <w:rPr>
                <w:rFonts w:cstheme="minorHAnsi"/>
                <w:noProof/>
                <w:color w:val="7030A0"/>
                <w:sz w:val="16"/>
                <w:szCs w:val="16"/>
              </w:rPr>
              <w:t xml:space="preserve">D1- ZK, DO  </w:t>
            </w:r>
          </w:p>
          <w:p w:rsidR="00810C2D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842823">
              <w:rPr>
                <w:rFonts w:cstheme="minorHAnsi"/>
                <w:noProof/>
                <w:color w:val="7030A0"/>
                <w:sz w:val="16"/>
                <w:szCs w:val="16"/>
              </w:rPr>
              <w:t>D2-Dr.Abayhan BURAN,Dr.Kübra İNÇ</w:t>
            </w:r>
          </w:p>
          <w:p w:rsidR="00842823" w:rsidRPr="00E505C4" w:rsidRDefault="00842823" w:rsidP="00842823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842823">
              <w:rPr>
                <w:rFonts w:cstheme="minorHAnsi"/>
                <w:noProof/>
                <w:color w:val="7030A0"/>
                <w:sz w:val="16"/>
                <w:szCs w:val="16"/>
              </w:rPr>
              <w:t>Dr.Öğr.Üyesi Hasan YETİŞ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6A4C42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260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Nesne Taban.Prog.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9F6941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 xml:space="preserve">SG, EG, SNG, NFB, ZK, ME, MY, </w:t>
            </w:r>
            <w:r w:rsidRPr="00D00FBA">
              <w:rPr>
                <w:rFonts w:cstheme="minorHAnsi"/>
                <w:noProof/>
                <w:sz w:val="16"/>
                <w:szCs w:val="16"/>
              </w:rPr>
              <w:t>DO,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 xml:space="preserve"> </w:t>
            </w:r>
            <w:r w:rsidRPr="00E505C4">
              <w:rPr>
                <w:rFonts w:cstheme="minorHAnsi"/>
                <w:noProof/>
                <w:color w:val="FF0000"/>
                <w:sz w:val="16"/>
                <w:szCs w:val="16"/>
              </w:rPr>
              <w:t>+2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6A4C42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222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apay Zeka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9F6941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>BD1, BD2, BD3, BD4, BD5, BD6, BD7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 xml:space="preserve">SG, EG, SNG, </w:t>
            </w:r>
            <w:r w:rsidRPr="00D00FBA">
              <w:rPr>
                <w:rFonts w:cstheme="minorHAnsi"/>
                <w:noProof/>
                <w:sz w:val="16"/>
                <w:szCs w:val="16"/>
              </w:rPr>
              <w:t>ZK,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 xml:space="preserve"> ME, MY, DO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6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Sayısal Yönt. -TS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 xml:space="preserve">BD1, 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BD4, BD7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D00FBA" w:rsidRDefault="00810C2D" w:rsidP="00117DEE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NG, NFB, ZK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6A4C42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254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 Sistemleri -TS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D00FBA" w:rsidRDefault="00810C2D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E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6A4C42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238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EB548A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Sayısal İşaret İşleme</w:t>
            </w:r>
            <w:r w:rsidR="00EB548A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 xml:space="preserve"> -TS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E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6A4C42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232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Sayısal Elk.L.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</w:t>
            </w:r>
          </w:p>
        </w:tc>
      </w:tr>
      <w:tr w:rsidR="008F20CB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56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kine Öğrenmesi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F20CB" w:rsidRPr="00E505C4" w:rsidRDefault="008F20CB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F20CB" w:rsidRPr="00E505C4" w:rsidRDefault="008F20CB" w:rsidP="008F20CB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F20CB" w:rsidRPr="00D00FBA" w:rsidRDefault="008F20CB" w:rsidP="008F20CB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EG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FBD4B4" w:themeFill="accent6" w:themeFillTint="66"/>
            <w:vAlign w:val="center"/>
          </w:tcPr>
          <w:p w:rsidR="00810C2D" w:rsidRPr="00E505C4" w:rsidRDefault="006A4C42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258</w:t>
            </w:r>
          </w:p>
        </w:tc>
        <w:tc>
          <w:tcPr>
            <w:tcW w:w="543" w:type="pct"/>
            <w:shd w:val="clear" w:color="auto" w:fill="FBD4B4" w:themeFill="accent6" w:themeFillTint="66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örüntü İşleme-TS</w:t>
            </w: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97F0B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88" w:type="pct"/>
            <w:shd w:val="clear" w:color="auto" w:fill="FBD4B4" w:themeFill="accent6" w:themeFillTint="66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FBD4B4" w:themeFill="accent6" w:themeFillTint="66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 xml:space="preserve">BD1, BD2, 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BD4, BD7</w:t>
            </w:r>
          </w:p>
        </w:tc>
        <w:tc>
          <w:tcPr>
            <w:tcW w:w="832" w:type="pct"/>
            <w:shd w:val="clear" w:color="auto" w:fill="FBD4B4" w:themeFill="accent6" w:themeFillTint="66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, EG, SNG, DO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4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İşletim Sistemleri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</w:t>
            </w:r>
            <w:r w:rsidR="00810C2D" w:rsidRPr="00E505C4">
              <w:rPr>
                <w:rFonts w:cstheme="minorHAnsi"/>
                <w:noProof/>
                <w:sz w:val="16"/>
                <w:szCs w:val="16"/>
              </w:rPr>
              <w:t>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 xml:space="preserve">SG, EG, SNG, NFB, ZK, ME, MY, DO, </w:t>
            </w:r>
            <w:r w:rsidRPr="00D00FBA">
              <w:rPr>
                <w:rFonts w:cstheme="minorHAnsi"/>
                <w:noProof/>
                <w:color w:val="FF0000"/>
                <w:sz w:val="16"/>
                <w:szCs w:val="16"/>
              </w:rPr>
              <w:t>+2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32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sayar Ağları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</w:t>
            </w:r>
            <w:r w:rsidR="00897F0B" w:rsidRPr="00E505C4">
              <w:rPr>
                <w:rFonts w:cstheme="minorHAnsi"/>
                <w:noProof/>
                <w:sz w:val="16"/>
                <w:szCs w:val="16"/>
              </w:rPr>
              <w:t>3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 xml:space="preserve">SG, EG, SNG, NFB, ZK, ME, MY, DO, </w:t>
            </w:r>
            <w:r w:rsidRPr="00D00FBA">
              <w:rPr>
                <w:rFonts w:cstheme="minorHAnsi"/>
                <w:noProof/>
                <w:color w:val="FF0000"/>
                <w:sz w:val="16"/>
                <w:szCs w:val="16"/>
              </w:rPr>
              <w:t>+2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6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lgoritma Analizi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</w:t>
            </w:r>
            <w:r w:rsidR="00897F0B" w:rsidRPr="00E505C4">
              <w:rPr>
                <w:rFonts w:cstheme="minorHAnsi"/>
                <w:noProof/>
                <w:sz w:val="16"/>
                <w:szCs w:val="16"/>
              </w:rPr>
              <w:t>5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eastAsia="Calibri" w:cstheme="minorHAnsi"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eastAsia="Calibri" w:cstheme="minorHAnsi"/>
                <w:noProof/>
                <w:color w:val="000000"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, PC Lab1, MM4, MM7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 xml:space="preserve">SG, EG, SNG, NFB, ZK, ME, MY, DO, </w:t>
            </w:r>
            <w:r w:rsidRPr="00D00FBA">
              <w:rPr>
                <w:rFonts w:cstheme="minorHAnsi"/>
                <w:noProof/>
                <w:color w:val="FF0000"/>
                <w:sz w:val="16"/>
                <w:szCs w:val="16"/>
              </w:rPr>
              <w:t>+4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26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azılım Müh.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 xml:space="preserve">BD1, BD2, BD3, BD4, BD5, BD6, BD7, BD8, </w:t>
            </w:r>
            <w:r w:rsidRPr="00E505C4">
              <w:rPr>
                <w:rFonts w:eastAsia="Calibri" w:cstheme="minorHAnsi"/>
                <w:noProof/>
                <w:color w:val="FF0000"/>
                <w:sz w:val="16"/>
                <w:szCs w:val="16"/>
              </w:rPr>
              <w:t>YL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 xml:space="preserve">SG, EG, SNG, NFB, ZK, ME, MY, DO, </w:t>
            </w:r>
            <w:r w:rsidRPr="00D00FBA">
              <w:rPr>
                <w:rFonts w:cstheme="minorHAnsi"/>
                <w:noProof/>
                <w:color w:val="FF0000"/>
                <w:sz w:val="16"/>
                <w:szCs w:val="16"/>
              </w:rPr>
              <w:t>+1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6A4C42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</w:t>
            </w:r>
            <w:r w:rsidR="00810C2D"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368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 Güvenliği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1F463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3.3</w:t>
            </w:r>
            <w:r w:rsidR="00897F0B" w:rsidRPr="00E505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EG, SNG, DO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54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erin Öğrenme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E, MY, DO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58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ömülü Sis. Prog.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97F0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4, BD7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Y, DO</w:t>
            </w:r>
          </w:p>
        </w:tc>
      </w:tr>
      <w:tr w:rsidR="006A4C42" w:rsidRPr="00E505C4" w:rsidTr="008F20CB">
        <w:trPr>
          <w:trHeight w:val="47"/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0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Oyun Prog.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, MY, ZK</w:t>
            </w:r>
          </w:p>
        </w:tc>
      </w:tr>
      <w:tr w:rsidR="006A4C42" w:rsidRPr="00E505C4" w:rsidTr="008F20CB">
        <w:trPr>
          <w:trHeight w:val="47"/>
          <w:jc w:val="center"/>
        </w:trPr>
        <w:tc>
          <w:tcPr>
            <w:tcW w:w="289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4</w:t>
            </w:r>
          </w:p>
        </w:tc>
        <w:tc>
          <w:tcPr>
            <w:tcW w:w="543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Nesn. İntern.</w:t>
            </w: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C4BC96" w:themeFill="background2" w:themeFillShade="BF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4BC96" w:themeFill="background2" w:themeFillShade="BF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4BC96" w:themeFill="background2" w:themeFillShade="BF"/>
            <w:vAlign w:val="center"/>
          </w:tcPr>
          <w:p w:rsidR="00810C2D" w:rsidRPr="00D00FBA" w:rsidRDefault="00810C2D" w:rsidP="00DF69D7">
            <w:pPr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, EG, DO</w:t>
            </w:r>
          </w:p>
        </w:tc>
      </w:tr>
      <w:tr w:rsidR="00810C2D" w:rsidRPr="00E505C4" w:rsidTr="008F20CB">
        <w:trPr>
          <w:trHeight w:val="206"/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22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enzetim ve Mod.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BD50FA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Y</w:t>
            </w:r>
          </w:p>
        </w:tc>
      </w:tr>
      <w:tr w:rsidR="00810C2D" w:rsidRPr="00E505C4" w:rsidTr="008F20CB">
        <w:trPr>
          <w:trHeight w:val="214"/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0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yoinformatik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NG, NFB, ZK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oğal Dil İşl.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EG, NFB, ZK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  <w:r w:rsidR="00FA03AD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*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Oyun Prog.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color w:val="00B0F0"/>
                <w:sz w:val="16"/>
                <w:szCs w:val="16"/>
              </w:rPr>
              <w:t>-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2</w:t>
            </w:r>
            <w:r w:rsidR="00FA03AD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*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 Güvenliği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1F463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3.3</w:t>
            </w:r>
            <w:r w:rsidR="007B1BD5" w:rsidRPr="00E505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color w:val="00B0F0"/>
                <w:sz w:val="16"/>
                <w:szCs w:val="16"/>
              </w:rPr>
              <w:t>-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8/480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irişimcilik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 BD2, BD4, 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NFB, ZK, ME, MY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lastRenderedPageBreak/>
              <w:t>BMÜ454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erleyici Tasarımı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E, MY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70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.Dest.Tasarım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4, 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, ME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8</w:t>
            </w:r>
            <w:r w:rsidR="00FA03AD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*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ömülü Sist.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4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MY, DO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6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Kuantum Hesaplama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7B1BD5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NG, MY, DO</w:t>
            </w:r>
          </w:p>
        </w:tc>
      </w:tr>
      <w:tr w:rsidR="006A4C42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6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Robotik ve O.Sis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6A4C42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</w:t>
            </w:r>
            <w:r w:rsidR="008F20CB">
              <w:rPr>
                <w:rFonts w:cstheme="minorHAnsi"/>
                <w:noProof/>
                <w:sz w:val="16"/>
                <w:szCs w:val="16"/>
              </w:rPr>
              <w:t>3</w:t>
            </w:r>
            <w:r w:rsidR="00537299">
              <w:rPr>
                <w:rFonts w:cstheme="minorHAnsi"/>
                <w:noProof/>
                <w:sz w:val="16"/>
                <w:szCs w:val="16"/>
              </w:rPr>
              <w:t>.3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EG</w:t>
            </w:r>
          </w:p>
        </w:tc>
      </w:tr>
      <w:tr w:rsidR="00810C2D" w:rsidRPr="00E505C4" w:rsidTr="008F20CB">
        <w:trPr>
          <w:jc w:val="center"/>
        </w:trPr>
        <w:tc>
          <w:tcPr>
            <w:tcW w:w="289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12</w:t>
            </w:r>
          </w:p>
        </w:tc>
        <w:tc>
          <w:tcPr>
            <w:tcW w:w="543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üh. Ekonomisi</w:t>
            </w: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  <w:vAlign w:val="center"/>
          </w:tcPr>
          <w:p w:rsidR="00810C2D" w:rsidRPr="00E505C4" w:rsidRDefault="008F20C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88" w:type="pct"/>
            <w:shd w:val="clear" w:color="auto" w:fill="C6D9F1" w:themeFill="text2" w:themeFillTint="33"/>
          </w:tcPr>
          <w:p w:rsidR="00810C2D" w:rsidRPr="00E505C4" w:rsidRDefault="00810C2D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456" w:type="pct"/>
            <w:shd w:val="clear" w:color="auto" w:fill="C6D9F1" w:themeFill="text2" w:themeFillTint="33"/>
            <w:vAlign w:val="center"/>
          </w:tcPr>
          <w:p w:rsidR="00810C2D" w:rsidRPr="00E505C4" w:rsidRDefault="00810C2D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BD1, BD2,BD4, BD7</w:t>
            </w:r>
          </w:p>
        </w:tc>
        <w:tc>
          <w:tcPr>
            <w:tcW w:w="832" w:type="pct"/>
            <w:shd w:val="clear" w:color="auto" w:fill="C6D9F1" w:themeFill="text2" w:themeFillTint="33"/>
            <w:vAlign w:val="center"/>
          </w:tcPr>
          <w:p w:rsidR="00810C2D" w:rsidRPr="00D00FBA" w:rsidRDefault="00810C2D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  <w:r w:rsidRPr="00D00FBA">
              <w:rPr>
                <w:rFonts w:cstheme="minorHAnsi"/>
                <w:noProof/>
                <w:sz w:val="16"/>
                <w:szCs w:val="16"/>
              </w:rPr>
              <w:t>SG, NFB, ZK, ME</w:t>
            </w:r>
          </w:p>
        </w:tc>
      </w:tr>
    </w:tbl>
    <w:p w:rsidR="00F20EFD" w:rsidRDefault="00F20EFD" w:rsidP="00F9654E">
      <w:pPr>
        <w:spacing w:line="240" w:lineRule="auto"/>
      </w:pPr>
    </w:p>
    <w:sectPr w:rsidR="00F20EFD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7559" w:rsidRDefault="00217559" w:rsidP="005E4727">
      <w:pPr>
        <w:spacing w:after="0" w:line="240" w:lineRule="auto"/>
      </w:pPr>
      <w:r>
        <w:separator/>
      </w:r>
    </w:p>
  </w:endnote>
  <w:endnote w:type="continuationSeparator" w:id="0">
    <w:p w:rsidR="00217559" w:rsidRDefault="00217559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7559" w:rsidRDefault="00217559" w:rsidP="005E4727">
      <w:pPr>
        <w:spacing w:after="0" w:line="240" w:lineRule="auto"/>
      </w:pPr>
      <w:r>
        <w:separator/>
      </w:r>
    </w:p>
  </w:footnote>
  <w:footnote w:type="continuationSeparator" w:id="0">
    <w:p w:rsidR="00217559" w:rsidRDefault="00217559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282"/>
    <w:rsid w:val="0001269E"/>
    <w:rsid w:val="000137AC"/>
    <w:rsid w:val="000138CD"/>
    <w:rsid w:val="00015374"/>
    <w:rsid w:val="00015B3C"/>
    <w:rsid w:val="0001690C"/>
    <w:rsid w:val="00017A1A"/>
    <w:rsid w:val="00021EEC"/>
    <w:rsid w:val="00021FD2"/>
    <w:rsid w:val="00023E67"/>
    <w:rsid w:val="0002648C"/>
    <w:rsid w:val="00030F1A"/>
    <w:rsid w:val="00032C95"/>
    <w:rsid w:val="0003389D"/>
    <w:rsid w:val="00033A68"/>
    <w:rsid w:val="0004663E"/>
    <w:rsid w:val="00050F8A"/>
    <w:rsid w:val="000536DB"/>
    <w:rsid w:val="00057590"/>
    <w:rsid w:val="00062AC5"/>
    <w:rsid w:val="00063D41"/>
    <w:rsid w:val="00064D42"/>
    <w:rsid w:val="00073D9B"/>
    <w:rsid w:val="00077A4A"/>
    <w:rsid w:val="00081F9F"/>
    <w:rsid w:val="000858A5"/>
    <w:rsid w:val="00095BCC"/>
    <w:rsid w:val="0009660F"/>
    <w:rsid w:val="000A02AF"/>
    <w:rsid w:val="000A170D"/>
    <w:rsid w:val="000A1E35"/>
    <w:rsid w:val="000A43CD"/>
    <w:rsid w:val="000A65FD"/>
    <w:rsid w:val="000A66BC"/>
    <w:rsid w:val="000B2069"/>
    <w:rsid w:val="000B2CA2"/>
    <w:rsid w:val="000B6EBD"/>
    <w:rsid w:val="000B75EE"/>
    <w:rsid w:val="000C2183"/>
    <w:rsid w:val="000C2544"/>
    <w:rsid w:val="000C3E25"/>
    <w:rsid w:val="000C5D5A"/>
    <w:rsid w:val="000E3B39"/>
    <w:rsid w:val="000E6D23"/>
    <w:rsid w:val="000F513E"/>
    <w:rsid w:val="000F6D4D"/>
    <w:rsid w:val="00102A8F"/>
    <w:rsid w:val="001065A9"/>
    <w:rsid w:val="001070AC"/>
    <w:rsid w:val="00111201"/>
    <w:rsid w:val="00112115"/>
    <w:rsid w:val="00113906"/>
    <w:rsid w:val="001139E1"/>
    <w:rsid w:val="00114795"/>
    <w:rsid w:val="00116D87"/>
    <w:rsid w:val="00117DEE"/>
    <w:rsid w:val="0012090F"/>
    <w:rsid w:val="00120F59"/>
    <w:rsid w:val="001221D5"/>
    <w:rsid w:val="00122483"/>
    <w:rsid w:val="00124E62"/>
    <w:rsid w:val="00125AF4"/>
    <w:rsid w:val="001270D4"/>
    <w:rsid w:val="00134D45"/>
    <w:rsid w:val="00141851"/>
    <w:rsid w:val="00141AA0"/>
    <w:rsid w:val="00141B88"/>
    <w:rsid w:val="00144448"/>
    <w:rsid w:val="001502CF"/>
    <w:rsid w:val="00150C79"/>
    <w:rsid w:val="001520BB"/>
    <w:rsid w:val="0015442E"/>
    <w:rsid w:val="00157540"/>
    <w:rsid w:val="00157C5B"/>
    <w:rsid w:val="00160150"/>
    <w:rsid w:val="001635F0"/>
    <w:rsid w:val="00163C3C"/>
    <w:rsid w:val="0016420C"/>
    <w:rsid w:val="00171555"/>
    <w:rsid w:val="00175CD3"/>
    <w:rsid w:val="00175F24"/>
    <w:rsid w:val="001828B8"/>
    <w:rsid w:val="001853D5"/>
    <w:rsid w:val="00190F30"/>
    <w:rsid w:val="001950C7"/>
    <w:rsid w:val="00195AC3"/>
    <w:rsid w:val="0019790F"/>
    <w:rsid w:val="001A0232"/>
    <w:rsid w:val="001A1A45"/>
    <w:rsid w:val="001A29FC"/>
    <w:rsid w:val="001A374D"/>
    <w:rsid w:val="001B00A2"/>
    <w:rsid w:val="001B00BF"/>
    <w:rsid w:val="001B336E"/>
    <w:rsid w:val="001B3F23"/>
    <w:rsid w:val="001B532B"/>
    <w:rsid w:val="001C080F"/>
    <w:rsid w:val="001C089A"/>
    <w:rsid w:val="001C0C3D"/>
    <w:rsid w:val="001C0F09"/>
    <w:rsid w:val="001C0F39"/>
    <w:rsid w:val="001C2EED"/>
    <w:rsid w:val="001C2F13"/>
    <w:rsid w:val="001D212B"/>
    <w:rsid w:val="001D3143"/>
    <w:rsid w:val="001D3606"/>
    <w:rsid w:val="001D3678"/>
    <w:rsid w:val="001D5136"/>
    <w:rsid w:val="001D6148"/>
    <w:rsid w:val="001E12B2"/>
    <w:rsid w:val="001E39D2"/>
    <w:rsid w:val="001F1464"/>
    <w:rsid w:val="001F4635"/>
    <w:rsid w:val="001F5E38"/>
    <w:rsid w:val="001F65C8"/>
    <w:rsid w:val="00200A12"/>
    <w:rsid w:val="00204402"/>
    <w:rsid w:val="002056BF"/>
    <w:rsid w:val="002070C3"/>
    <w:rsid w:val="00211980"/>
    <w:rsid w:val="00215D8D"/>
    <w:rsid w:val="00217559"/>
    <w:rsid w:val="00217655"/>
    <w:rsid w:val="00217A47"/>
    <w:rsid w:val="002243A7"/>
    <w:rsid w:val="00226E0A"/>
    <w:rsid w:val="0023557F"/>
    <w:rsid w:val="00235A78"/>
    <w:rsid w:val="0023709A"/>
    <w:rsid w:val="00241146"/>
    <w:rsid w:val="00241CCD"/>
    <w:rsid w:val="00244847"/>
    <w:rsid w:val="00245E46"/>
    <w:rsid w:val="00245E53"/>
    <w:rsid w:val="00245EA8"/>
    <w:rsid w:val="00250B2B"/>
    <w:rsid w:val="002521EE"/>
    <w:rsid w:val="00254C25"/>
    <w:rsid w:val="00255FC4"/>
    <w:rsid w:val="00263C6B"/>
    <w:rsid w:val="00264D25"/>
    <w:rsid w:val="002656C0"/>
    <w:rsid w:val="0027123F"/>
    <w:rsid w:val="002725BF"/>
    <w:rsid w:val="00272A26"/>
    <w:rsid w:val="00274E5A"/>
    <w:rsid w:val="00277398"/>
    <w:rsid w:val="0028234D"/>
    <w:rsid w:val="0028317B"/>
    <w:rsid w:val="002841CE"/>
    <w:rsid w:val="0028627F"/>
    <w:rsid w:val="0029618B"/>
    <w:rsid w:val="00296728"/>
    <w:rsid w:val="002A137D"/>
    <w:rsid w:val="002A2321"/>
    <w:rsid w:val="002A241B"/>
    <w:rsid w:val="002A4327"/>
    <w:rsid w:val="002A51B4"/>
    <w:rsid w:val="002A6E20"/>
    <w:rsid w:val="002B0783"/>
    <w:rsid w:val="002B53F9"/>
    <w:rsid w:val="002C03D4"/>
    <w:rsid w:val="002C0465"/>
    <w:rsid w:val="002C2778"/>
    <w:rsid w:val="002C627A"/>
    <w:rsid w:val="002C6949"/>
    <w:rsid w:val="002D1B90"/>
    <w:rsid w:val="002D4574"/>
    <w:rsid w:val="002D77EC"/>
    <w:rsid w:val="002E05CE"/>
    <w:rsid w:val="002F1DE4"/>
    <w:rsid w:val="002F61DC"/>
    <w:rsid w:val="002F6510"/>
    <w:rsid w:val="00302402"/>
    <w:rsid w:val="003051CF"/>
    <w:rsid w:val="0030557C"/>
    <w:rsid w:val="00306492"/>
    <w:rsid w:val="00307AEF"/>
    <w:rsid w:val="00313807"/>
    <w:rsid w:val="0031425B"/>
    <w:rsid w:val="00315F64"/>
    <w:rsid w:val="00316B83"/>
    <w:rsid w:val="0032037E"/>
    <w:rsid w:val="003206C6"/>
    <w:rsid w:val="00323818"/>
    <w:rsid w:val="00325760"/>
    <w:rsid w:val="00325EEF"/>
    <w:rsid w:val="00326A14"/>
    <w:rsid w:val="0033020D"/>
    <w:rsid w:val="00330474"/>
    <w:rsid w:val="003336B7"/>
    <w:rsid w:val="00342233"/>
    <w:rsid w:val="00342F77"/>
    <w:rsid w:val="003445DA"/>
    <w:rsid w:val="00345095"/>
    <w:rsid w:val="0034511F"/>
    <w:rsid w:val="00345C8B"/>
    <w:rsid w:val="00346811"/>
    <w:rsid w:val="00346E8A"/>
    <w:rsid w:val="00350589"/>
    <w:rsid w:val="003528D6"/>
    <w:rsid w:val="003545CC"/>
    <w:rsid w:val="00356CF6"/>
    <w:rsid w:val="003620F7"/>
    <w:rsid w:val="003648C6"/>
    <w:rsid w:val="0037208D"/>
    <w:rsid w:val="0037292B"/>
    <w:rsid w:val="00376191"/>
    <w:rsid w:val="0038043A"/>
    <w:rsid w:val="003810BB"/>
    <w:rsid w:val="003835F6"/>
    <w:rsid w:val="00385191"/>
    <w:rsid w:val="00390329"/>
    <w:rsid w:val="003A0356"/>
    <w:rsid w:val="003A0D7B"/>
    <w:rsid w:val="003A2006"/>
    <w:rsid w:val="003B0B08"/>
    <w:rsid w:val="003B18E2"/>
    <w:rsid w:val="003B517E"/>
    <w:rsid w:val="003D4976"/>
    <w:rsid w:val="003D5C6C"/>
    <w:rsid w:val="003D63BD"/>
    <w:rsid w:val="003E12BE"/>
    <w:rsid w:val="003E2306"/>
    <w:rsid w:val="003E5539"/>
    <w:rsid w:val="003E7FC3"/>
    <w:rsid w:val="003F1058"/>
    <w:rsid w:val="003F146D"/>
    <w:rsid w:val="003F2393"/>
    <w:rsid w:val="003F4724"/>
    <w:rsid w:val="003F535A"/>
    <w:rsid w:val="0040343A"/>
    <w:rsid w:val="00405BF6"/>
    <w:rsid w:val="00406480"/>
    <w:rsid w:val="00412E5E"/>
    <w:rsid w:val="00413FF3"/>
    <w:rsid w:val="004160CC"/>
    <w:rsid w:val="004164B1"/>
    <w:rsid w:val="00420729"/>
    <w:rsid w:val="00420EE3"/>
    <w:rsid w:val="00423932"/>
    <w:rsid w:val="00423A54"/>
    <w:rsid w:val="0042573A"/>
    <w:rsid w:val="004274F1"/>
    <w:rsid w:val="00427AD2"/>
    <w:rsid w:val="00427F9A"/>
    <w:rsid w:val="004303E2"/>
    <w:rsid w:val="004312B5"/>
    <w:rsid w:val="00431FCC"/>
    <w:rsid w:val="00432106"/>
    <w:rsid w:val="00432483"/>
    <w:rsid w:val="004333AD"/>
    <w:rsid w:val="0043407D"/>
    <w:rsid w:val="004378E9"/>
    <w:rsid w:val="00441965"/>
    <w:rsid w:val="00447621"/>
    <w:rsid w:val="00447FFB"/>
    <w:rsid w:val="00450B3B"/>
    <w:rsid w:val="00450BFE"/>
    <w:rsid w:val="00451020"/>
    <w:rsid w:val="004623CF"/>
    <w:rsid w:val="0046407C"/>
    <w:rsid w:val="00464F50"/>
    <w:rsid w:val="00466CAD"/>
    <w:rsid w:val="004678CB"/>
    <w:rsid w:val="00467A45"/>
    <w:rsid w:val="0047216D"/>
    <w:rsid w:val="004725B9"/>
    <w:rsid w:val="00474049"/>
    <w:rsid w:val="00480085"/>
    <w:rsid w:val="00480AEF"/>
    <w:rsid w:val="004821D4"/>
    <w:rsid w:val="00483E44"/>
    <w:rsid w:val="00484041"/>
    <w:rsid w:val="0048527C"/>
    <w:rsid w:val="004857E7"/>
    <w:rsid w:val="00486972"/>
    <w:rsid w:val="00494C35"/>
    <w:rsid w:val="004A1258"/>
    <w:rsid w:val="004A439A"/>
    <w:rsid w:val="004A5BDD"/>
    <w:rsid w:val="004B2992"/>
    <w:rsid w:val="004B628C"/>
    <w:rsid w:val="004B6E6E"/>
    <w:rsid w:val="004B71A5"/>
    <w:rsid w:val="004C088A"/>
    <w:rsid w:val="004C39F3"/>
    <w:rsid w:val="004C5977"/>
    <w:rsid w:val="004C5EA4"/>
    <w:rsid w:val="004D302E"/>
    <w:rsid w:val="004D4FF8"/>
    <w:rsid w:val="004D741D"/>
    <w:rsid w:val="004E07C0"/>
    <w:rsid w:val="004E29F5"/>
    <w:rsid w:val="004E4E20"/>
    <w:rsid w:val="004E4E47"/>
    <w:rsid w:val="004E4FA0"/>
    <w:rsid w:val="004E5A53"/>
    <w:rsid w:val="004E600B"/>
    <w:rsid w:val="004E7584"/>
    <w:rsid w:val="004E77FD"/>
    <w:rsid w:val="004F06A4"/>
    <w:rsid w:val="004F317B"/>
    <w:rsid w:val="004F3475"/>
    <w:rsid w:val="004F3656"/>
    <w:rsid w:val="004F50D6"/>
    <w:rsid w:val="004F6C04"/>
    <w:rsid w:val="005010BC"/>
    <w:rsid w:val="00501FDB"/>
    <w:rsid w:val="005050CF"/>
    <w:rsid w:val="005114A0"/>
    <w:rsid w:val="00514EEA"/>
    <w:rsid w:val="00515A96"/>
    <w:rsid w:val="00516B5A"/>
    <w:rsid w:val="0052023C"/>
    <w:rsid w:val="005232F3"/>
    <w:rsid w:val="00525B10"/>
    <w:rsid w:val="00533C2E"/>
    <w:rsid w:val="005371A3"/>
    <w:rsid w:val="00537299"/>
    <w:rsid w:val="00542BF0"/>
    <w:rsid w:val="00546A8D"/>
    <w:rsid w:val="0055084E"/>
    <w:rsid w:val="005541B6"/>
    <w:rsid w:val="005553F7"/>
    <w:rsid w:val="005565AD"/>
    <w:rsid w:val="005571C1"/>
    <w:rsid w:val="00557DF8"/>
    <w:rsid w:val="00560901"/>
    <w:rsid w:val="005616DD"/>
    <w:rsid w:val="00561966"/>
    <w:rsid w:val="00564E59"/>
    <w:rsid w:val="00565527"/>
    <w:rsid w:val="00566B51"/>
    <w:rsid w:val="00570667"/>
    <w:rsid w:val="005752CB"/>
    <w:rsid w:val="00576948"/>
    <w:rsid w:val="00581F8E"/>
    <w:rsid w:val="005821E6"/>
    <w:rsid w:val="00582565"/>
    <w:rsid w:val="0058390D"/>
    <w:rsid w:val="00584D99"/>
    <w:rsid w:val="00585C34"/>
    <w:rsid w:val="00586F6E"/>
    <w:rsid w:val="005927B5"/>
    <w:rsid w:val="00593A89"/>
    <w:rsid w:val="00593D83"/>
    <w:rsid w:val="005A0280"/>
    <w:rsid w:val="005A056A"/>
    <w:rsid w:val="005A1DA9"/>
    <w:rsid w:val="005A2B22"/>
    <w:rsid w:val="005A5217"/>
    <w:rsid w:val="005C21A6"/>
    <w:rsid w:val="005C5081"/>
    <w:rsid w:val="005C6D7D"/>
    <w:rsid w:val="005D1821"/>
    <w:rsid w:val="005D1C0F"/>
    <w:rsid w:val="005D1EDB"/>
    <w:rsid w:val="005D5267"/>
    <w:rsid w:val="005D771A"/>
    <w:rsid w:val="005E1F6A"/>
    <w:rsid w:val="005E3F32"/>
    <w:rsid w:val="005E4727"/>
    <w:rsid w:val="005F08D5"/>
    <w:rsid w:val="005F2DB4"/>
    <w:rsid w:val="005F36B5"/>
    <w:rsid w:val="005F4B55"/>
    <w:rsid w:val="00603766"/>
    <w:rsid w:val="006073E0"/>
    <w:rsid w:val="00610B64"/>
    <w:rsid w:val="00611CE8"/>
    <w:rsid w:val="00612435"/>
    <w:rsid w:val="00612476"/>
    <w:rsid w:val="0061472C"/>
    <w:rsid w:val="00625ADC"/>
    <w:rsid w:val="00627992"/>
    <w:rsid w:val="00630F7E"/>
    <w:rsid w:val="00631278"/>
    <w:rsid w:val="00631D6F"/>
    <w:rsid w:val="006334A5"/>
    <w:rsid w:val="00634475"/>
    <w:rsid w:val="00635667"/>
    <w:rsid w:val="0063727C"/>
    <w:rsid w:val="0064039D"/>
    <w:rsid w:val="00641472"/>
    <w:rsid w:val="00642796"/>
    <w:rsid w:val="00647A2D"/>
    <w:rsid w:val="00650148"/>
    <w:rsid w:val="006521D7"/>
    <w:rsid w:val="00657A02"/>
    <w:rsid w:val="0066704A"/>
    <w:rsid w:val="0066794A"/>
    <w:rsid w:val="006722AB"/>
    <w:rsid w:val="00673719"/>
    <w:rsid w:val="00676957"/>
    <w:rsid w:val="00682556"/>
    <w:rsid w:val="0068288F"/>
    <w:rsid w:val="00682CFB"/>
    <w:rsid w:val="00683ADB"/>
    <w:rsid w:val="00690BF4"/>
    <w:rsid w:val="006913C0"/>
    <w:rsid w:val="00691FFC"/>
    <w:rsid w:val="0069214D"/>
    <w:rsid w:val="006931C7"/>
    <w:rsid w:val="00695704"/>
    <w:rsid w:val="00695918"/>
    <w:rsid w:val="006974CB"/>
    <w:rsid w:val="006A030A"/>
    <w:rsid w:val="006A18D0"/>
    <w:rsid w:val="006A19A0"/>
    <w:rsid w:val="006A213B"/>
    <w:rsid w:val="006A238B"/>
    <w:rsid w:val="006A3121"/>
    <w:rsid w:val="006A3376"/>
    <w:rsid w:val="006A4C1A"/>
    <w:rsid w:val="006A4C42"/>
    <w:rsid w:val="006A5823"/>
    <w:rsid w:val="006B2C45"/>
    <w:rsid w:val="006B2E79"/>
    <w:rsid w:val="006B3D54"/>
    <w:rsid w:val="006C09F9"/>
    <w:rsid w:val="006C3427"/>
    <w:rsid w:val="006C4ED6"/>
    <w:rsid w:val="006C615B"/>
    <w:rsid w:val="006D2A73"/>
    <w:rsid w:val="006E10F6"/>
    <w:rsid w:val="006E3A43"/>
    <w:rsid w:val="006E7BCA"/>
    <w:rsid w:val="006F264B"/>
    <w:rsid w:val="006F31FC"/>
    <w:rsid w:val="006F3D36"/>
    <w:rsid w:val="006F4193"/>
    <w:rsid w:val="006F58C4"/>
    <w:rsid w:val="006F59F4"/>
    <w:rsid w:val="006F6C29"/>
    <w:rsid w:val="00701D32"/>
    <w:rsid w:val="007021E6"/>
    <w:rsid w:val="007025B0"/>
    <w:rsid w:val="00706908"/>
    <w:rsid w:val="007075FC"/>
    <w:rsid w:val="00712737"/>
    <w:rsid w:val="00722D22"/>
    <w:rsid w:val="0072308B"/>
    <w:rsid w:val="007249AB"/>
    <w:rsid w:val="00724E99"/>
    <w:rsid w:val="00727009"/>
    <w:rsid w:val="0073107C"/>
    <w:rsid w:val="00731DC8"/>
    <w:rsid w:val="007327F6"/>
    <w:rsid w:val="00742158"/>
    <w:rsid w:val="007437CF"/>
    <w:rsid w:val="00743CAE"/>
    <w:rsid w:val="00744278"/>
    <w:rsid w:val="007467C0"/>
    <w:rsid w:val="00751F46"/>
    <w:rsid w:val="00752B9D"/>
    <w:rsid w:val="0075324B"/>
    <w:rsid w:val="00753A3B"/>
    <w:rsid w:val="007560CA"/>
    <w:rsid w:val="00761FA5"/>
    <w:rsid w:val="00762D42"/>
    <w:rsid w:val="00763053"/>
    <w:rsid w:val="0076353E"/>
    <w:rsid w:val="00763D55"/>
    <w:rsid w:val="007655E6"/>
    <w:rsid w:val="0076657A"/>
    <w:rsid w:val="0076667D"/>
    <w:rsid w:val="007741C2"/>
    <w:rsid w:val="0078078D"/>
    <w:rsid w:val="007834AD"/>
    <w:rsid w:val="007866BF"/>
    <w:rsid w:val="00786BDB"/>
    <w:rsid w:val="0079045D"/>
    <w:rsid w:val="0079247E"/>
    <w:rsid w:val="007937B3"/>
    <w:rsid w:val="007941A7"/>
    <w:rsid w:val="00794AEB"/>
    <w:rsid w:val="007960D5"/>
    <w:rsid w:val="007967B9"/>
    <w:rsid w:val="007A1288"/>
    <w:rsid w:val="007A151D"/>
    <w:rsid w:val="007A4F37"/>
    <w:rsid w:val="007A5117"/>
    <w:rsid w:val="007A568B"/>
    <w:rsid w:val="007A61D8"/>
    <w:rsid w:val="007B1BD5"/>
    <w:rsid w:val="007B418E"/>
    <w:rsid w:val="007B4E69"/>
    <w:rsid w:val="007B4F9E"/>
    <w:rsid w:val="007B54E4"/>
    <w:rsid w:val="007B6D61"/>
    <w:rsid w:val="007C0B00"/>
    <w:rsid w:val="007C2088"/>
    <w:rsid w:val="007C23E3"/>
    <w:rsid w:val="007C33B1"/>
    <w:rsid w:val="007C4485"/>
    <w:rsid w:val="007C552F"/>
    <w:rsid w:val="007D3243"/>
    <w:rsid w:val="007D5CA0"/>
    <w:rsid w:val="007D7D9F"/>
    <w:rsid w:val="007E0E0F"/>
    <w:rsid w:val="007E1C93"/>
    <w:rsid w:val="007E38C0"/>
    <w:rsid w:val="007E5F35"/>
    <w:rsid w:val="007E615E"/>
    <w:rsid w:val="007E6527"/>
    <w:rsid w:val="007E7C63"/>
    <w:rsid w:val="007F08F9"/>
    <w:rsid w:val="007F1199"/>
    <w:rsid w:val="007F3B04"/>
    <w:rsid w:val="007F60A4"/>
    <w:rsid w:val="0080381D"/>
    <w:rsid w:val="008067C1"/>
    <w:rsid w:val="00810C2D"/>
    <w:rsid w:val="008112B1"/>
    <w:rsid w:val="0081142C"/>
    <w:rsid w:val="00812D22"/>
    <w:rsid w:val="00821F4F"/>
    <w:rsid w:val="008248DE"/>
    <w:rsid w:val="008253EB"/>
    <w:rsid w:val="00830AA8"/>
    <w:rsid w:val="00831A84"/>
    <w:rsid w:val="00831B07"/>
    <w:rsid w:val="00832A10"/>
    <w:rsid w:val="0083407E"/>
    <w:rsid w:val="008405A4"/>
    <w:rsid w:val="00842823"/>
    <w:rsid w:val="0084298E"/>
    <w:rsid w:val="00844136"/>
    <w:rsid w:val="00844CD9"/>
    <w:rsid w:val="00845A85"/>
    <w:rsid w:val="008515D3"/>
    <w:rsid w:val="008559E6"/>
    <w:rsid w:val="00856030"/>
    <w:rsid w:val="0085626A"/>
    <w:rsid w:val="008621C6"/>
    <w:rsid w:val="00862BE1"/>
    <w:rsid w:val="00862C1F"/>
    <w:rsid w:val="0087104C"/>
    <w:rsid w:val="008711CB"/>
    <w:rsid w:val="00872A38"/>
    <w:rsid w:val="00876C74"/>
    <w:rsid w:val="00877A87"/>
    <w:rsid w:val="00894BE3"/>
    <w:rsid w:val="00894FA9"/>
    <w:rsid w:val="008950A3"/>
    <w:rsid w:val="00895821"/>
    <w:rsid w:val="008976B2"/>
    <w:rsid w:val="00897E65"/>
    <w:rsid w:val="00897F0B"/>
    <w:rsid w:val="008A01C4"/>
    <w:rsid w:val="008A0766"/>
    <w:rsid w:val="008A4D81"/>
    <w:rsid w:val="008A7533"/>
    <w:rsid w:val="008A76CC"/>
    <w:rsid w:val="008A7C2D"/>
    <w:rsid w:val="008B31C8"/>
    <w:rsid w:val="008B50F4"/>
    <w:rsid w:val="008B60AB"/>
    <w:rsid w:val="008B71AB"/>
    <w:rsid w:val="008C12A9"/>
    <w:rsid w:val="008C27E7"/>
    <w:rsid w:val="008C316E"/>
    <w:rsid w:val="008D497C"/>
    <w:rsid w:val="008D5901"/>
    <w:rsid w:val="008D6140"/>
    <w:rsid w:val="008D756D"/>
    <w:rsid w:val="008E1EEA"/>
    <w:rsid w:val="008E3AA8"/>
    <w:rsid w:val="008F0474"/>
    <w:rsid w:val="008F20CB"/>
    <w:rsid w:val="008F21FB"/>
    <w:rsid w:val="009027BD"/>
    <w:rsid w:val="009064C7"/>
    <w:rsid w:val="0090735F"/>
    <w:rsid w:val="00907C5F"/>
    <w:rsid w:val="009112A3"/>
    <w:rsid w:val="00911383"/>
    <w:rsid w:val="009149DC"/>
    <w:rsid w:val="00915C03"/>
    <w:rsid w:val="00925C35"/>
    <w:rsid w:val="0092704E"/>
    <w:rsid w:val="009277BF"/>
    <w:rsid w:val="009305E4"/>
    <w:rsid w:val="00932463"/>
    <w:rsid w:val="00934ABD"/>
    <w:rsid w:val="00941BDB"/>
    <w:rsid w:val="00942650"/>
    <w:rsid w:val="00945D61"/>
    <w:rsid w:val="009469C0"/>
    <w:rsid w:val="00947059"/>
    <w:rsid w:val="009504C4"/>
    <w:rsid w:val="009557E7"/>
    <w:rsid w:val="009579F9"/>
    <w:rsid w:val="009603CA"/>
    <w:rsid w:val="009610EC"/>
    <w:rsid w:val="00962D20"/>
    <w:rsid w:val="00965110"/>
    <w:rsid w:val="00973A34"/>
    <w:rsid w:val="00974023"/>
    <w:rsid w:val="00974743"/>
    <w:rsid w:val="0097474C"/>
    <w:rsid w:val="009753E3"/>
    <w:rsid w:val="009821AE"/>
    <w:rsid w:val="00993A5C"/>
    <w:rsid w:val="00993A95"/>
    <w:rsid w:val="0099424E"/>
    <w:rsid w:val="00994F18"/>
    <w:rsid w:val="00996A88"/>
    <w:rsid w:val="009A3349"/>
    <w:rsid w:val="009A54BD"/>
    <w:rsid w:val="009A6149"/>
    <w:rsid w:val="009A67D0"/>
    <w:rsid w:val="009A68F7"/>
    <w:rsid w:val="009A7287"/>
    <w:rsid w:val="009B6A9A"/>
    <w:rsid w:val="009C26FC"/>
    <w:rsid w:val="009C47C0"/>
    <w:rsid w:val="009C6326"/>
    <w:rsid w:val="009D0699"/>
    <w:rsid w:val="009D1E6F"/>
    <w:rsid w:val="009D1FB4"/>
    <w:rsid w:val="009D2E76"/>
    <w:rsid w:val="009D3BE1"/>
    <w:rsid w:val="009D4529"/>
    <w:rsid w:val="009D690F"/>
    <w:rsid w:val="009D6A7C"/>
    <w:rsid w:val="009E51CF"/>
    <w:rsid w:val="009E7F61"/>
    <w:rsid w:val="009F6163"/>
    <w:rsid w:val="009F6941"/>
    <w:rsid w:val="00A00597"/>
    <w:rsid w:val="00A02BFD"/>
    <w:rsid w:val="00A0464D"/>
    <w:rsid w:val="00A063F3"/>
    <w:rsid w:val="00A07024"/>
    <w:rsid w:val="00A07535"/>
    <w:rsid w:val="00A11304"/>
    <w:rsid w:val="00A11B8E"/>
    <w:rsid w:val="00A1508D"/>
    <w:rsid w:val="00A16A75"/>
    <w:rsid w:val="00A21DDC"/>
    <w:rsid w:val="00A222C6"/>
    <w:rsid w:val="00A230B1"/>
    <w:rsid w:val="00A23933"/>
    <w:rsid w:val="00A27425"/>
    <w:rsid w:val="00A27459"/>
    <w:rsid w:val="00A278DA"/>
    <w:rsid w:val="00A349FD"/>
    <w:rsid w:val="00A34C85"/>
    <w:rsid w:val="00A35352"/>
    <w:rsid w:val="00A35C7C"/>
    <w:rsid w:val="00A43CF4"/>
    <w:rsid w:val="00A46B82"/>
    <w:rsid w:val="00A52D60"/>
    <w:rsid w:val="00A52FFE"/>
    <w:rsid w:val="00A54F13"/>
    <w:rsid w:val="00A564CE"/>
    <w:rsid w:val="00A609C9"/>
    <w:rsid w:val="00A63F8A"/>
    <w:rsid w:val="00A6421E"/>
    <w:rsid w:val="00A66312"/>
    <w:rsid w:val="00A6760D"/>
    <w:rsid w:val="00A74067"/>
    <w:rsid w:val="00A75D8D"/>
    <w:rsid w:val="00A76729"/>
    <w:rsid w:val="00A8555A"/>
    <w:rsid w:val="00A85EFF"/>
    <w:rsid w:val="00A86F44"/>
    <w:rsid w:val="00A93051"/>
    <w:rsid w:val="00AA1042"/>
    <w:rsid w:val="00AA222A"/>
    <w:rsid w:val="00AA3D41"/>
    <w:rsid w:val="00AB1FD0"/>
    <w:rsid w:val="00AB3D8D"/>
    <w:rsid w:val="00AB4BFC"/>
    <w:rsid w:val="00AB7DC9"/>
    <w:rsid w:val="00AC3E10"/>
    <w:rsid w:val="00AC416B"/>
    <w:rsid w:val="00AC42C8"/>
    <w:rsid w:val="00AC4BA4"/>
    <w:rsid w:val="00AD1456"/>
    <w:rsid w:val="00AD2370"/>
    <w:rsid w:val="00AD3626"/>
    <w:rsid w:val="00AE1E83"/>
    <w:rsid w:val="00AE355D"/>
    <w:rsid w:val="00AE368A"/>
    <w:rsid w:val="00AE5A6E"/>
    <w:rsid w:val="00AE5BBC"/>
    <w:rsid w:val="00AE6FBE"/>
    <w:rsid w:val="00AF079C"/>
    <w:rsid w:val="00AF41FC"/>
    <w:rsid w:val="00AF654F"/>
    <w:rsid w:val="00AF762C"/>
    <w:rsid w:val="00B03E18"/>
    <w:rsid w:val="00B05458"/>
    <w:rsid w:val="00B1097F"/>
    <w:rsid w:val="00B11D6B"/>
    <w:rsid w:val="00B16088"/>
    <w:rsid w:val="00B163A3"/>
    <w:rsid w:val="00B1735E"/>
    <w:rsid w:val="00B216F2"/>
    <w:rsid w:val="00B23396"/>
    <w:rsid w:val="00B23D9C"/>
    <w:rsid w:val="00B24A42"/>
    <w:rsid w:val="00B26432"/>
    <w:rsid w:val="00B27A40"/>
    <w:rsid w:val="00B32323"/>
    <w:rsid w:val="00B33213"/>
    <w:rsid w:val="00B34744"/>
    <w:rsid w:val="00B34FFA"/>
    <w:rsid w:val="00B42D3F"/>
    <w:rsid w:val="00B5065B"/>
    <w:rsid w:val="00B51469"/>
    <w:rsid w:val="00B51CD4"/>
    <w:rsid w:val="00B549E1"/>
    <w:rsid w:val="00B560E2"/>
    <w:rsid w:val="00B57049"/>
    <w:rsid w:val="00B619D9"/>
    <w:rsid w:val="00B64B49"/>
    <w:rsid w:val="00B7220E"/>
    <w:rsid w:val="00B74F77"/>
    <w:rsid w:val="00B75032"/>
    <w:rsid w:val="00B756C2"/>
    <w:rsid w:val="00B86608"/>
    <w:rsid w:val="00B944DA"/>
    <w:rsid w:val="00B976E3"/>
    <w:rsid w:val="00BA34B2"/>
    <w:rsid w:val="00BA383A"/>
    <w:rsid w:val="00BA48CA"/>
    <w:rsid w:val="00BA49BF"/>
    <w:rsid w:val="00BA7677"/>
    <w:rsid w:val="00BA7D7D"/>
    <w:rsid w:val="00BB12AE"/>
    <w:rsid w:val="00BB380B"/>
    <w:rsid w:val="00BB3C88"/>
    <w:rsid w:val="00BC21C2"/>
    <w:rsid w:val="00BC348D"/>
    <w:rsid w:val="00BC39D5"/>
    <w:rsid w:val="00BC62F8"/>
    <w:rsid w:val="00BD3F2F"/>
    <w:rsid w:val="00BD50FA"/>
    <w:rsid w:val="00BE589B"/>
    <w:rsid w:val="00BE65C8"/>
    <w:rsid w:val="00BE6831"/>
    <w:rsid w:val="00BF1137"/>
    <w:rsid w:val="00BF115C"/>
    <w:rsid w:val="00BF3DE9"/>
    <w:rsid w:val="00BF4340"/>
    <w:rsid w:val="00BF783F"/>
    <w:rsid w:val="00BF7FDD"/>
    <w:rsid w:val="00C00D25"/>
    <w:rsid w:val="00C01DF2"/>
    <w:rsid w:val="00C025E9"/>
    <w:rsid w:val="00C0631B"/>
    <w:rsid w:val="00C126AB"/>
    <w:rsid w:val="00C13B4E"/>
    <w:rsid w:val="00C15D0F"/>
    <w:rsid w:val="00C17A1A"/>
    <w:rsid w:val="00C22B50"/>
    <w:rsid w:val="00C30492"/>
    <w:rsid w:val="00C305D4"/>
    <w:rsid w:val="00C33A39"/>
    <w:rsid w:val="00C343F1"/>
    <w:rsid w:val="00C35116"/>
    <w:rsid w:val="00C357FA"/>
    <w:rsid w:val="00C35B37"/>
    <w:rsid w:val="00C35BC9"/>
    <w:rsid w:val="00C438E0"/>
    <w:rsid w:val="00C45CA2"/>
    <w:rsid w:val="00C466F7"/>
    <w:rsid w:val="00C55A3B"/>
    <w:rsid w:val="00C60132"/>
    <w:rsid w:val="00C644DE"/>
    <w:rsid w:val="00C64822"/>
    <w:rsid w:val="00C71C55"/>
    <w:rsid w:val="00C72577"/>
    <w:rsid w:val="00C741CA"/>
    <w:rsid w:val="00C7498D"/>
    <w:rsid w:val="00C762D4"/>
    <w:rsid w:val="00C77072"/>
    <w:rsid w:val="00C809E6"/>
    <w:rsid w:val="00C842E5"/>
    <w:rsid w:val="00C847FA"/>
    <w:rsid w:val="00C91378"/>
    <w:rsid w:val="00C92BFD"/>
    <w:rsid w:val="00C935A2"/>
    <w:rsid w:val="00C93D60"/>
    <w:rsid w:val="00C948F4"/>
    <w:rsid w:val="00C96F2B"/>
    <w:rsid w:val="00CA01D0"/>
    <w:rsid w:val="00CA0C1F"/>
    <w:rsid w:val="00CA2840"/>
    <w:rsid w:val="00CA2F91"/>
    <w:rsid w:val="00CA64A0"/>
    <w:rsid w:val="00CA78D0"/>
    <w:rsid w:val="00CB4080"/>
    <w:rsid w:val="00CB5734"/>
    <w:rsid w:val="00CC291E"/>
    <w:rsid w:val="00CC3CE8"/>
    <w:rsid w:val="00CC6411"/>
    <w:rsid w:val="00CD6D18"/>
    <w:rsid w:val="00CE059D"/>
    <w:rsid w:val="00CE26AF"/>
    <w:rsid w:val="00CE60D4"/>
    <w:rsid w:val="00CF2E2F"/>
    <w:rsid w:val="00CF3E29"/>
    <w:rsid w:val="00CF59BB"/>
    <w:rsid w:val="00D00FBA"/>
    <w:rsid w:val="00D027B1"/>
    <w:rsid w:val="00D028B0"/>
    <w:rsid w:val="00D03849"/>
    <w:rsid w:val="00D04E4B"/>
    <w:rsid w:val="00D06D4A"/>
    <w:rsid w:val="00D12533"/>
    <w:rsid w:val="00D12F20"/>
    <w:rsid w:val="00D16156"/>
    <w:rsid w:val="00D212B2"/>
    <w:rsid w:val="00D2269B"/>
    <w:rsid w:val="00D24998"/>
    <w:rsid w:val="00D271B6"/>
    <w:rsid w:val="00D27C28"/>
    <w:rsid w:val="00D32586"/>
    <w:rsid w:val="00D373A4"/>
    <w:rsid w:val="00D41ACE"/>
    <w:rsid w:val="00D41E7B"/>
    <w:rsid w:val="00D41F9B"/>
    <w:rsid w:val="00D44D70"/>
    <w:rsid w:val="00D4506D"/>
    <w:rsid w:val="00D45994"/>
    <w:rsid w:val="00D472A7"/>
    <w:rsid w:val="00D51113"/>
    <w:rsid w:val="00D52A67"/>
    <w:rsid w:val="00D54D1B"/>
    <w:rsid w:val="00D62284"/>
    <w:rsid w:val="00D62338"/>
    <w:rsid w:val="00D623E2"/>
    <w:rsid w:val="00D64A12"/>
    <w:rsid w:val="00D6664E"/>
    <w:rsid w:val="00D67D13"/>
    <w:rsid w:val="00D72826"/>
    <w:rsid w:val="00D74BB5"/>
    <w:rsid w:val="00D752C2"/>
    <w:rsid w:val="00D75E97"/>
    <w:rsid w:val="00D75F39"/>
    <w:rsid w:val="00D763AE"/>
    <w:rsid w:val="00D76648"/>
    <w:rsid w:val="00D806F4"/>
    <w:rsid w:val="00D818AC"/>
    <w:rsid w:val="00D83E45"/>
    <w:rsid w:val="00D91265"/>
    <w:rsid w:val="00D912D9"/>
    <w:rsid w:val="00D926F0"/>
    <w:rsid w:val="00D92821"/>
    <w:rsid w:val="00D942EF"/>
    <w:rsid w:val="00D9508A"/>
    <w:rsid w:val="00D97723"/>
    <w:rsid w:val="00DB727B"/>
    <w:rsid w:val="00DC093B"/>
    <w:rsid w:val="00DC0D67"/>
    <w:rsid w:val="00DC1E63"/>
    <w:rsid w:val="00DC5BA8"/>
    <w:rsid w:val="00DC6B49"/>
    <w:rsid w:val="00DC7E63"/>
    <w:rsid w:val="00DD1795"/>
    <w:rsid w:val="00DD1F13"/>
    <w:rsid w:val="00DD6CE1"/>
    <w:rsid w:val="00DE1265"/>
    <w:rsid w:val="00DE1773"/>
    <w:rsid w:val="00DE2E75"/>
    <w:rsid w:val="00DE6246"/>
    <w:rsid w:val="00DE6618"/>
    <w:rsid w:val="00DF0AEE"/>
    <w:rsid w:val="00DF1720"/>
    <w:rsid w:val="00DF250F"/>
    <w:rsid w:val="00DF2ABB"/>
    <w:rsid w:val="00DF30C5"/>
    <w:rsid w:val="00DF55F9"/>
    <w:rsid w:val="00DF69D7"/>
    <w:rsid w:val="00DF7144"/>
    <w:rsid w:val="00E03789"/>
    <w:rsid w:val="00E03D10"/>
    <w:rsid w:val="00E06329"/>
    <w:rsid w:val="00E06498"/>
    <w:rsid w:val="00E06EF3"/>
    <w:rsid w:val="00E104AF"/>
    <w:rsid w:val="00E109CA"/>
    <w:rsid w:val="00E11F0F"/>
    <w:rsid w:val="00E23E8F"/>
    <w:rsid w:val="00E243B9"/>
    <w:rsid w:val="00E25BAA"/>
    <w:rsid w:val="00E26E48"/>
    <w:rsid w:val="00E31641"/>
    <w:rsid w:val="00E34459"/>
    <w:rsid w:val="00E35B3D"/>
    <w:rsid w:val="00E379A2"/>
    <w:rsid w:val="00E37FDA"/>
    <w:rsid w:val="00E4050B"/>
    <w:rsid w:val="00E4093D"/>
    <w:rsid w:val="00E42126"/>
    <w:rsid w:val="00E45AF5"/>
    <w:rsid w:val="00E4705A"/>
    <w:rsid w:val="00E505C4"/>
    <w:rsid w:val="00E54220"/>
    <w:rsid w:val="00E57252"/>
    <w:rsid w:val="00E60A8E"/>
    <w:rsid w:val="00E61D69"/>
    <w:rsid w:val="00E623C8"/>
    <w:rsid w:val="00E63795"/>
    <w:rsid w:val="00E6576A"/>
    <w:rsid w:val="00E71AAA"/>
    <w:rsid w:val="00E72C8F"/>
    <w:rsid w:val="00E75263"/>
    <w:rsid w:val="00E82516"/>
    <w:rsid w:val="00E8670E"/>
    <w:rsid w:val="00E92119"/>
    <w:rsid w:val="00E94030"/>
    <w:rsid w:val="00E947C8"/>
    <w:rsid w:val="00E9644D"/>
    <w:rsid w:val="00EA4ECA"/>
    <w:rsid w:val="00EB0306"/>
    <w:rsid w:val="00EB3AA5"/>
    <w:rsid w:val="00EB3B08"/>
    <w:rsid w:val="00EB548A"/>
    <w:rsid w:val="00EB620B"/>
    <w:rsid w:val="00EB68DA"/>
    <w:rsid w:val="00EC34A6"/>
    <w:rsid w:val="00EC3AF5"/>
    <w:rsid w:val="00EC3FDB"/>
    <w:rsid w:val="00EC502E"/>
    <w:rsid w:val="00EC6A19"/>
    <w:rsid w:val="00EC72EB"/>
    <w:rsid w:val="00ED34C7"/>
    <w:rsid w:val="00ED775F"/>
    <w:rsid w:val="00EE4088"/>
    <w:rsid w:val="00EE4395"/>
    <w:rsid w:val="00EE7D84"/>
    <w:rsid w:val="00EF1712"/>
    <w:rsid w:val="00EF1BF5"/>
    <w:rsid w:val="00EF2107"/>
    <w:rsid w:val="00EF5351"/>
    <w:rsid w:val="00EF7D8F"/>
    <w:rsid w:val="00F027AE"/>
    <w:rsid w:val="00F02C13"/>
    <w:rsid w:val="00F061E3"/>
    <w:rsid w:val="00F07F7C"/>
    <w:rsid w:val="00F11D64"/>
    <w:rsid w:val="00F15B48"/>
    <w:rsid w:val="00F16FE7"/>
    <w:rsid w:val="00F17E49"/>
    <w:rsid w:val="00F20EFD"/>
    <w:rsid w:val="00F213AD"/>
    <w:rsid w:val="00F23DD8"/>
    <w:rsid w:val="00F256DC"/>
    <w:rsid w:val="00F27B0E"/>
    <w:rsid w:val="00F30741"/>
    <w:rsid w:val="00F33CDD"/>
    <w:rsid w:val="00F34775"/>
    <w:rsid w:val="00F36137"/>
    <w:rsid w:val="00F37D39"/>
    <w:rsid w:val="00F400F3"/>
    <w:rsid w:val="00F4267F"/>
    <w:rsid w:val="00F433CD"/>
    <w:rsid w:val="00F43B5D"/>
    <w:rsid w:val="00F44978"/>
    <w:rsid w:val="00F50418"/>
    <w:rsid w:val="00F559AF"/>
    <w:rsid w:val="00F56416"/>
    <w:rsid w:val="00F564A5"/>
    <w:rsid w:val="00F601C8"/>
    <w:rsid w:val="00F66F56"/>
    <w:rsid w:val="00F704EC"/>
    <w:rsid w:val="00F71DE4"/>
    <w:rsid w:val="00F72C4F"/>
    <w:rsid w:val="00F730B0"/>
    <w:rsid w:val="00F74A82"/>
    <w:rsid w:val="00F75BD1"/>
    <w:rsid w:val="00F75BD2"/>
    <w:rsid w:val="00F75FBD"/>
    <w:rsid w:val="00F76AEE"/>
    <w:rsid w:val="00F76B8F"/>
    <w:rsid w:val="00F8535A"/>
    <w:rsid w:val="00F85569"/>
    <w:rsid w:val="00F8641D"/>
    <w:rsid w:val="00F877BF"/>
    <w:rsid w:val="00F931B1"/>
    <w:rsid w:val="00F94D28"/>
    <w:rsid w:val="00F9654E"/>
    <w:rsid w:val="00F96A7B"/>
    <w:rsid w:val="00FA03AD"/>
    <w:rsid w:val="00FA2DAD"/>
    <w:rsid w:val="00FA4C35"/>
    <w:rsid w:val="00FB01BA"/>
    <w:rsid w:val="00FB0EC6"/>
    <w:rsid w:val="00FB26DB"/>
    <w:rsid w:val="00FB2DCE"/>
    <w:rsid w:val="00FB3560"/>
    <w:rsid w:val="00FB46BD"/>
    <w:rsid w:val="00FB752D"/>
    <w:rsid w:val="00FC07F1"/>
    <w:rsid w:val="00FC11AE"/>
    <w:rsid w:val="00FC235C"/>
    <w:rsid w:val="00FC455D"/>
    <w:rsid w:val="00FC4C3A"/>
    <w:rsid w:val="00FD0720"/>
    <w:rsid w:val="00FD28A6"/>
    <w:rsid w:val="00FD316C"/>
    <w:rsid w:val="00FD6E1A"/>
    <w:rsid w:val="00FD7A6B"/>
    <w:rsid w:val="00FE080D"/>
    <w:rsid w:val="00FE1EC0"/>
    <w:rsid w:val="00FE2303"/>
    <w:rsid w:val="00FE2348"/>
    <w:rsid w:val="00FE2741"/>
    <w:rsid w:val="00FE2BA2"/>
    <w:rsid w:val="00FE5C84"/>
    <w:rsid w:val="00FE6B9C"/>
    <w:rsid w:val="00FF14F5"/>
    <w:rsid w:val="00FF1F72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9E8B6F"/>
  <w15:docId w15:val="{7C58B084-EFC6-4632-8BDB-5118298C7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CD7F4A-5682-42F6-BE48-ED6398C43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muhsek</dc:creator>
  <cp:lastModifiedBy>PC-LAB2</cp:lastModifiedBy>
  <cp:revision>19</cp:revision>
  <cp:lastPrinted>2025-01-13T07:52:00Z</cp:lastPrinted>
  <dcterms:created xsi:type="dcterms:W3CDTF">2026-06-03T12:55:00Z</dcterms:created>
  <dcterms:modified xsi:type="dcterms:W3CDTF">2026-06-09T14:20:00Z</dcterms:modified>
</cp:coreProperties>
</file>